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7EB82" w14:textId="7EA6EF8D" w:rsidR="00862D19" w:rsidRPr="00881A26" w:rsidRDefault="00862D19" w:rsidP="00862D19">
      <w:pPr>
        <w:spacing w:after="0" w:line="240" w:lineRule="auto"/>
        <w:jc w:val="center"/>
        <w:rPr>
          <w:rFonts w:ascii="Times New Roman" w:hAnsi="Times New Roman"/>
          <w:b/>
          <w:bCs/>
          <w:sz w:val="24"/>
          <w:szCs w:val="24"/>
        </w:rPr>
      </w:pPr>
      <w:r w:rsidRPr="00881A26">
        <w:rPr>
          <w:rFonts w:ascii="Times New Roman" w:hAnsi="Times New Roman" w:cs="Times New Roman"/>
          <w:b/>
          <w:bCs/>
          <w:sz w:val="24"/>
          <w:szCs w:val="24"/>
        </w:rPr>
        <w:t xml:space="preserve">Southeast Macomb Sanitary District Regular Meeting Held at </w:t>
      </w:r>
      <w:r w:rsidRPr="00881A26">
        <w:rPr>
          <w:rFonts w:ascii="Times New Roman" w:hAnsi="Times New Roman"/>
          <w:b/>
          <w:bCs/>
          <w:sz w:val="24"/>
          <w:szCs w:val="24"/>
        </w:rPr>
        <w:t>St. Clair Shores’ City Hall, 27600 Jefferson Avenue, St. Clair Shores, Michigan 48081</w:t>
      </w:r>
      <w:r w:rsidR="00D8788A">
        <w:rPr>
          <w:rFonts w:ascii="Times New Roman" w:hAnsi="Times New Roman"/>
          <w:b/>
          <w:bCs/>
          <w:sz w:val="24"/>
          <w:szCs w:val="24"/>
        </w:rPr>
        <w:t xml:space="preserve"> on </w:t>
      </w:r>
      <w:r w:rsidR="007E1466">
        <w:rPr>
          <w:rFonts w:ascii="Times New Roman" w:hAnsi="Times New Roman"/>
          <w:b/>
          <w:bCs/>
          <w:sz w:val="24"/>
          <w:szCs w:val="24"/>
        </w:rPr>
        <w:t>April 28</w:t>
      </w:r>
      <w:r w:rsidRPr="00881A26">
        <w:rPr>
          <w:rFonts w:ascii="Times New Roman" w:hAnsi="Times New Roman"/>
          <w:b/>
          <w:bCs/>
          <w:sz w:val="24"/>
          <w:szCs w:val="24"/>
        </w:rPr>
        <w:t>, 202</w:t>
      </w:r>
      <w:r w:rsidR="007700E3">
        <w:rPr>
          <w:rFonts w:ascii="Times New Roman" w:hAnsi="Times New Roman"/>
          <w:b/>
          <w:bCs/>
          <w:sz w:val="24"/>
          <w:szCs w:val="24"/>
        </w:rPr>
        <w:t>1</w:t>
      </w:r>
      <w:r w:rsidRPr="00881A26">
        <w:rPr>
          <w:rFonts w:ascii="Times New Roman" w:hAnsi="Times New Roman"/>
          <w:b/>
          <w:bCs/>
          <w:sz w:val="24"/>
          <w:szCs w:val="24"/>
        </w:rPr>
        <w:t xml:space="preserve"> Immediately Following the SMDA Board Meeting Located </w:t>
      </w:r>
      <w:proofErr w:type="gramStart"/>
      <w:r w:rsidRPr="00881A26">
        <w:rPr>
          <w:rFonts w:ascii="Times New Roman" w:hAnsi="Times New Roman"/>
          <w:b/>
          <w:bCs/>
          <w:sz w:val="24"/>
          <w:szCs w:val="24"/>
        </w:rPr>
        <w:t>At</w:t>
      </w:r>
      <w:proofErr w:type="gramEnd"/>
      <w:r w:rsidRPr="00881A26">
        <w:rPr>
          <w:rFonts w:ascii="Times New Roman" w:hAnsi="Times New Roman"/>
          <w:b/>
          <w:bCs/>
          <w:sz w:val="24"/>
          <w:szCs w:val="24"/>
        </w:rPr>
        <w:t xml:space="preserve"> the Geer Conference Room</w:t>
      </w:r>
    </w:p>
    <w:p w14:paraId="2902BB2F" w14:textId="77777777" w:rsidR="00862D19" w:rsidRPr="00881A26" w:rsidRDefault="00862D19" w:rsidP="00862D19">
      <w:pPr>
        <w:spacing w:after="0" w:line="240" w:lineRule="auto"/>
        <w:jc w:val="center"/>
        <w:rPr>
          <w:rFonts w:ascii="Times New Roman" w:hAnsi="Times New Roman" w:cs="Times New Roman"/>
          <w:b/>
          <w:bCs/>
          <w:sz w:val="28"/>
          <w:szCs w:val="28"/>
        </w:rPr>
      </w:pPr>
      <w:r w:rsidRPr="00881A26">
        <w:rPr>
          <w:rFonts w:ascii="Times New Roman" w:hAnsi="Times New Roman" w:cs="Times New Roman"/>
          <w:b/>
          <w:bCs/>
          <w:sz w:val="28"/>
          <w:szCs w:val="28"/>
        </w:rPr>
        <w:t>Agenda</w:t>
      </w:r>
    </w:p>
    <w:p w14:paraId="64D90E56" w14:textId="77777777" w:rsidR="00862D19" w:rsidRDefault="00862D19" w:rsidP="00862D19">
      <w:pPr>
        <w:spacing w:after="0" w:line="240" w:lineRule="auto"/>
        <w:jc w:val="center"/>
        <w:rPr>
          <w:rFonts w:ascii="Times New Roman" w:hAnsi="Times New Roman" w:cs="Times New Roman"/>
          <w:b/>
          <w:bCs/>
          <w:sz w:val="28"/>
          <w:szCs w:val="28"/>
        </w:rPr>
      </w:pPr>
    </w:p>
    <w:p w14:paraId="7607E8E2" w14:textId="77777777" w:rsidR="00862D19" w:rsidRDefault="00862D19" w:rsidP="00862D19">
      <w:pPr>
        <w:spacing w:after="0" w:line="24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Remote and In Person Meeting Participation</w:t>
      </w:r>
    </w:p>
    <w:p w14:paraId="287E18AB" w14:textId="77777777" w:rsidR="00862D19" w:rsidRDefault="00862D19" w:rsidP="00862D19">
      <w:pPr>
        <w:spacing w:after="0" w:line="240" w:lineRule="auto"/>
        <w:jc w:val="center"/>
        <w:rPr>
          <w:rFonts w:ascii="Times New Roman" w:hAnsi="Times New Roman" w:cs="Times New Roman"/>
          <w:b/>
          <w:bCs/>
          <w:sz w:val="28"/>
          <w:szCs w:val="28"/>
        </w:rPr>
      </w:pPr>
    </w:p>
    <w:p w14:paraId="088527A0"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ursuant to the Michigan Open meetings Act, and </w:t>
      </w:r>
      <w:proofErr w:type="gramStart"/>
      <w:r>
        <w:rPr>
          <w:rFonts w:ascii="Times New Roman" w:hAnsi="Times New Roman" w:cs="Times New Roman"/>
          <w:sz w:val="20"/>
          <w:szCs w:val="20"/>
        </w:rPr>
        <w:t>as a result of</w:t>
      </w:r>
      <w:proofErr w:type="gramEnd"/>
      <w:r>
        <w:rPr>
          <w:rFonts w:ascii="Times New Roman" w:hAnsi="Times New Roman" w:cs="Times New Roman"/>
          <w:sz w:val="20"/>
          <w:szCs w:val="20"/>
        </w:rPr>
        <w:t xml:space="preserve"> the COVID-19 pandemic, participation at the meeting may be either in person at the above address or telephonically.  Public participation is only at the designated portion of the meeting.  If you wish to be recognized at that time, please advise the chair, and give your name and address for the record.  </w:t>
      </w:r>
    </w:p>
    <w:p w14:paraId="774DCDE2" w14:textId="77777777" w:rsidR="00862D19" w:rsidRDefault="00862D19" w:rsidP="00881A26">
      <w:pPr>
        <w:spacing w:after="0" w:line="240" w:lineRule="auto"/>
        <w:jc w:val="both"/>
        <w:rPr>
          <w:rFonts w:ascii="Times New Roman" w:hAnsi="Times New Roman" w:cs="Times New Roman"/>
          <w:sz w:val="20"/>
          <w:szCs w:val="20"/>
        </w:rPr>
      </w:pPr>
    </w:p>
    <w:p w14:paraId="7EE0501B" w14:textId="4E5C422A"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participate remotely the dial in number and Access # are: (425) 436-6370; Access #:  380-</w:t>
      </w:r>
      <w:r w:rsidR="00137B5A">
        <w:rPr>
          <w:rFonts w:ascii="Times New Roman" w:hAnsi="Times New Roman" w:cs="Times New Roman"/>
          <w:sz w:val="20"/>
          <w:szCs w:val="20"/>
        </w:rPr>
        <w:t>284</w:t>
      </w:r>
    </w:p>
    <w:p w14:paraId="7E6E297F" w14:textId="77777777" w:rsidR="00862D19" w:rsidRDefault="00862D19" w:rsidP="00881A26">
      <w:pPr>
        <w:spacing w:after="0" w:line="240" w:lineRule="auto"/>
        <w:jc w:val="both"/>
        <w:rPr>
          <w:rFonts w:ascii="Times New Roman" w:hAnsi="Times New Roman" w:cs="Times New Roman"/>
          <w:sz w:val="20"/>
          <w:szCs w:val="20"/>
        </w:rPr>
      </w:pPr>
    </w:p>
    <w:p w14:paraId="633AD98E"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contact a Board member prior to the meeting to ask a question or provide input prior to the meeting on an agenda item, the Board member may be contacted prior to the meeting at their email set forth below.</w:t>
      </w:r>
    </w:p>
    <w:p w14:paraId="78AB8F5A" w14:textId="77777777" w:rsidR="00B42A6B" w:rsidRDefault="00B42A6B" w:rsidP="000D11E9">
      <w:pPr>
        <w:spacing w:after="0" w:line="240" w:lineRule="auto"/>
        <w:jc w:val="center"/>
        <w:rPr>
          <w:rFonts w:ascii="Times New Roman" w:hAnsi="Times New Roman" w:cs="Times New Roman"/>
          <w:b/>
          <w:bCs/>
          <w:sz w:val="28"/>
          <w:szCs w:val="28"/>
        </w:rPr>
      </w:pPr>
      <w:bookmarkStart w:id="0" w:name="_Hlk55474668"/>
    </w:p>
    <w:bookmarkEnd w:id="0"/>
    <w:p w14:paraId="5389F1BE" w14:textId="252BDE3A" w:rsidR="000D11E9"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Roll Call</w:t>
      </w:r>
    </w:p>
    <w:p w14:paraId="1EF91CAE" w14:textId="77777777" w:rsidR="00D8788A" w:rsidRPr="00D121AE" w:rsidRDefault="00D8788A" w:rsidP="00EA7C0E">
      <w:pPr>
        <w:pStyle w:val="ListParagraph"/>
        <w:spacing w:after="0" w:line="240" w:lineRule="auto"/>
        <w:jc w:val="both"/>
        <w:rPr>
          <w:rFonts w:ascii="Times New Roman" w:hAnsi="Times New Roman" w:cs="Times New Roman"/>
          <w:b/>
          <w:bCs/>
          <w:sz w:val="20"/>
          <w:szCs w:val="20"/>
        </w:rPr>
      </w:pPr>
    </w:p>
    <w:p w14:paraId="5C6C26DB" w14:textId="0343F14D" w:rsidR="000D11E9"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Approval of Agenda</w:t>
      </w:r>
    </w:p>
    <w:p w14:paraId="608CBB9C"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475A736B" w14:textId="6970EF7E" w:rsidR="000D11E9" w:rsidRPr="00D121AE" w:rsidRDefault="007D4B12"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Review and </w:t>
      </w:r>
      <w:r w:rsidR="000D11E9" w:rsidRPr="00D121AE">
        <w:rPr>
          <w:rFonts w:ascii="Times New Roman" w:hAnsi="Times New Roman" w:cs="Times New Roman"/>
          <w:b/>
          <w:bCs/>
          <w:sz w:val="20"/>
          <w:szCs w:val="20"/>
        </w:rPr>
        <w:t>Approval of Proposed Minutes</w:t>
      </w:r>
    </w:p>
    <w:p w14:paraId="6F88DEAB" w14:textId="4310338C" w:rsidR="000D11E9" w:rsidRPr="00D121AE" w:rsidRDefault="007E1466" w:rsidP="00D8788A">
      <w:pPr>
        <w:pStyle w:val="ListParagraph"/>
        <w:numPr>
          <w:ilvl w:val="1"/>
          <w:numId w:val="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pril 14</w:t>
      </w:r>
      <w:r w:rsidR="008179C2" w:rsidRPr="00D121AE">
        <w:rPr>
          <w:rFonts w:ascii="Times New Roman" w:hAnsi="Times New Roman" w:cs="Times New Roman"/>
          <w:sz w:val="20"/>
          <w:szCs w:val="20"/>
        </w:rPr>
        <w:t xml:space="preserve">, </w:t>
      </w:r>
      <w:r w:rsidR="00583896" w:rsidRPr="00D121AE">
        <w:rPr>
          <w:rFonts w:ascii="Times New Roman" w:hAnsi="Times New Roman" w:cs="Times New Roman"/>
          <w:sz w:val="20"/>
          <w:szCs w:val="20"/>
        </w:rPr>
        <w:t>202</w:t>
      </w:r>
      <w:r w:rsidR="007700E3">
        <w:rPr>
          <w:rFonts w:ascii="Times New Roman" w:hAnsi="Times New Roman" w:cs="Times New Roman"/>
          <w:sz w:val="20"/>
          <w:szCs w:val="20"/>
        </w:rPr>
        <w:t>1</w:t>
      </w:r>
      <w:r w:rsidR="00583896" w:rsidRPr="00D121AE">
        <w:rPr>
          <w:rFonts w:ascii="Times New Roman" w:hAnsi="Times New Roman" w:cs="Times New Roman"/>
          <w:sz w:val="20"/>
          <w:szCs w:val="20"/>
        </w:rPr>
        <w:t>, Regular SEMSD Meeting Minutes</w:t>
      </w:r>
    </w:p>
    <w:p w14:paraId="162D98D2" w14:textId="77777777" w:rsidR="00EA7C0E" w:rsidRPr="00D121AE" w:rsidRDefault="00EA7C0E" w:rsidP="00A579CD">
      <w:pPr>
        <w:pStyle w:val="ListParagraph"/>
        <w:spacing w:after="0" w:line="240" w:lineRule="auto"/>
        <w:ind w:left="1440"/>
        <w:jc w:val="both"/>
        <w:rPr>
          <w:rFonts w:ascii="Times New Roman" w:hAnsi="Times New Roman" w:cs="Times New Roman"/>
          <w:sz w:val="20"/>
          <w:szCs w:val="20"/>
        </w:rPr>
      </w:pPr>
    </w:p>
    <w:p w14:paraId="7431D643" w14:textId="6E4C77FE" w:rsidR="008D42A0"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Approval of Payroll and Bills</w:t>
      </w:r>
    </w:p>
    <w:p w14:paraId="06A444F6" w14:textId="77777777" w:rsidR="00EA7C0E" w:rsidRPr="00D121AE" w:rsidRDefault="00EA7C0E" w:rsidP="00A579CD">
      <w:pPr>
        <w:pStyle w:val="ListParagraph"/>
        <w:spacing w:after="0" w:line="240" w:lineRule="auto"/>
        <w:jc w:val="both"/>
        <w:rPr>
          <w:rFonts w:ascii="Times New Roman" w:hAnsi="Times New Roman" w:cs="Times New Roman"/>
          <w:b/>
          <w:bCs/>
          <w:sz w:val="20"/>
          <w:szCs w:val="20"/>
        </w:rPr>
      </w:pPr>
    </w:p>
    <w:p w14:paraId="69572EE0" w14:textId="66F6443E" w:rsidR="000D11E9" w:rsidRPr="00D121AE" w:rsidRDefault="001B1AA8"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Receive and File the </w:t>
      </w:r>
      <w:r w:rsidR="008D42A0" w:rsidRPr="00D121AE">
        <w:rPr>
          <w:rFonts w:ascii="Times New Roman" w:hAnsi="Times New Roman" w:cs="Times New Roman"/>
          <w:b/>
          <w:bCs/>
          <w:sz w:val="20"/>
          <w:szCs w:val="20"/>
        </w:rPr>
        <w:t>Financial Report</w:t>
      </w:r>
    </w:p>
    <w:p w14:paraId="10A4E52E"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652D9E27" w14:textId="4DF1380D" w:rsidR="00196937"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New Business</w:t>
      </w:r>
    </w:p>
    <w:p w14:paraId="5E1101E7" w14:textId="1DC283E8" w:rsidR="00D8788A" w:rsidRPr="00D121AE" w:rsidRDefault="000A4FEF" w:rsidP="00D8788A">
      <w:pPr>
        <w:spacing w:after="0" w:line="240" w:lineRule="auto"/>
        <w:jc w:val="both"/>
        <w:rPr>
          <w:rFonts w:ascii="Times New Roman" w:hAnsi="Times New Roman" w:cs="Times New Roman"/>
          <w:sz w:val="20"/>
          <w:szCs w:val="20"/>
          <w:u w:val="single"/>
        </w:rPr>
      </w:pPr>
      <w:r w:rsidRPr="00D121AE">
        <w:rPr>
          <w:rFonts w:ascii="Times New Roman" w:hAnsi="Times New Roman" w:cs="Times New Roman"/>
          <w:sz w:val="20"/>
          <w:szCs w:val="20"/>
        </w:rPr>
        <w:t xml:space="preserve">           </w:t>
      </w:r>
      <w:r w:rsidR="00EA7C0E" w:rsidRPr="00D121AE">
        <w:rPr>
          <w:rFonts w:ascii="Times New Roman" w:hAnsi="Times New Roman" w:cs="Times New Roman"/>
          <w:sz w:val="20"/>
          <w:szCs w:val="20"/>
        </w:rPr>
        <w:t xml:space="preserve"> </w:t>
      </w:r>
      <w:r w:rsidRPr="00D121AE">
        <w:rPr>
          <w:rFonts w:ascii="Times New Roman" w:hAnsi="Times New Roman" w:cs="Times New Roman"/>
          <w:sz w:val="20"/>
          <w:szCs w:val="20"/>
        </w:rPr>
        <w:t xml:space="preserve"> </w:t>
      </w:r>
      <w:r w:rsidR="00EA7C0E" w:rsidRPr="00D121AE">
        <w:rPr>
          <w:rFonts w:ascii="Times New Roman" w:hAnsi="Times New Roman" w:cs="Times New Roman"/>
          <w:sz w:val="20"/>
          <w:szCs w:val="20"/>
        </w:rPr>
        <w:t xml:space="preserve"> </w:t>
      </w:r>
      <w:r w:rsidR="004F6875" w:rsidRPr="00D121AE">
        <w:rPr>
          <w:rFonts w:ascii="Times New Roman" w:hAnsi="Times New Roman" w:cs="Times New Roman"/>
          <w:sz w:val="20"/>
          <w:szCs w:val="20"/>
          <w:u w:val="single"/>
        </w:rPr>
        <w:t xml:space="preserve">Operations and </w:t>
      </w:r>
      <w:r w:rsidR="00737197" w:rsidRPr="00D121AE">
        <w:rPr>
          <w:rFonts w:ascii="Times New Roman" w:hAnsi="Times New Roman" w:cs="Times New Roman"/>
          <w:sz w:val="20"/>
          <w:szCs w:val="20"/>
          <w:u w:val="single"/>
        </w:rPr>
        <w:t>Administrator Update</w:t>
      </w:r>
    </w:p>
    <w:p w14:paraId="58CEA296" w14:textId="63A6448C" w:rsidR="00D121AE" w:rsidRDefault="00DB0C77" w:rsidP="00D8788A">
      <w:pPr>
        <w:spacing w:after="0" w:line="240" w:lineRule="auto"/>
        <w:jc w:val="both"/>
        <w:rPr>
          <w:rFonts w:ascii="Times New Roman" w:hAnsi="Times New Roman" w:cs="Times New Roman"/>
          <w:sz w:val="20"/>
          <w:szCs w:val="20"/>
        </w:rPr>
      </w:pPr>
      <w:r w:rsidRPr="00D121AE">
        <w:rPr>
          <w:rFonts w:ascii="Times New Roman" w:hAnsi="Times New Roman" w:cs="Times New Roman"/>
          <w:sz w:val="20"/>
          <w:szCs w:val="20"/>
        </w:rPr>
        <w:tab/>
      </w:r>
      <w:r w:rsidRPr="00D121AE">
        <w:rPr>
          <w:rFonts w:ascii="Times New Roman" w:hAnsi="Times New Roman" w:cs="Times New Roman"/>
          <w:sz w:val="20"/>
          <w:szCs w:val="20"/>
        </w:rPr>
        <w:tab/>
        <w:t xml:space="preserve">a. </w:t>
      </w:r>
      <w:r w:rsidR="00AB175F">
        <w:rPr>
          <w:rFonts w:ascii="Times New Roman" w:hAnsi="Times New Roman" w:cs="Times New Roman"/>
          <w:sz w:val="20"/>
          <w:szCs w:val="20"/>
        </w:rPr>
        <w:t>Auditor RFP</w:t>
      </w:r>
    </w:p>
    <w:p w14:paraId="7CA091E9" w14:textId="35163B6B" w:rsidR="00AB175F" w:rsidRDefault="00AB175F" w:rsidP="00D8788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 xml:space="preserve">b. AUI </w:t>
      </w:r>
      <w:r w:rsidR="00CF149C">
        <w:rPr>
          <w:rFonts w:ascii="Times New Roman" w:hAnsi="Times New Roman" w:cs="Times New Roman"/>
          <w:sz w:val="20"/>
          <w:szCs w:val="20"/>
        </w:rPr>
        <w:t>Contract Modification (9 Mile and Martin Regulator Repairs)</w:t>
      </w:r>
    </w:p>
    <w:p w14:paraId="5D2C6100" w14:textId="4F30D796" w:rsidR="00AB175F" w:rsidRDefault="00AB175F" w:rsidP="00D8788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c. GLW</w:t>
      </w:r>
      <w:r w:rsidR="00CF149C">
        <w:rPr>
          <w:rFonts w:ascii="Times New Roman" w:hAnsi="Times New Roman" w:cs="Times New Roman"/>
          <w:sz w:val="20"/>
          <w:szCs w:val="20"/>
        </w:rPr>
        <w:t xml:space="preserve">A </w:t>
      </w:r>
      <w:r>
        <w:rPr>
          <w:rFonts w:ascii="Times New Roman" w:hAnsi="Times New Roman" w:cs="Times New Roman"/>
          <w:sz w:val="20"/>
          <w:szCs w:val="20"/>
        </w:rPr>
        <w:t>Rates</w:t>
      </w:r>
    </w:p>
    <w:p w14:paraId="0DBA03BF" w14:textId="593D6448" w:rsidR="00AB175F" w:rsidRPr="00D121AE" w:rsidRDefault="00AB175F" w:rsidP="00D8788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d. Response to GPS Cap Letter</w:t>
      </w:r>
    </w:p>
    <w:p w14:paraId="6B7D4463" w14:textId="77777777" w:rsidR="00DB0C77" w:rsidRPr="00D121AE" w:rsidRDefault="00DB0C77" w:rsidP="00D8788A">
      <w:pPr>
        <w:spacing w:after="0" w:line="240" w:lineRule="auto"/>
        <w:jc w:val="both"/>
        <w:rPr>
          <w:rFonts w:ascii="Times New Roman" w:hAnsi="Times New Roman" w:cs="Times New Roman"/>
          <w:sz w:val="20"/>
          <w:szCs w:val="20"/>
        </w:rPr>
      </w:pPr>
    </w:p>
    <w:p w14:paraId="55D99127" w14:textId="570EB017" w:rsidR="000D11E9" w:rsidRPr="00D121AE" w:rsidRDefault="000D11E9" w:rsidP="00D8788A">
      <w:pPr>
        <w:pStyle w:val="ListParagraph"/>
        <w:numPr>
          <w:ilvl w:val="0"/>
          <w:numId w:val="1"/>
        </w:numPr>
        <w:spacing w:after="0" w:line="240" w:lineRule="auto"/>
        <w:jc w:val="both"/>
        <w:rPr>
          <w:rFonts w:ascii="Times New Roman" w:hAnsi="Times New Roman" w:cs="Times New Roman"/>
          <w:sz w:val="20"/>
          <w:szCs w:val="20"/>
        </w:rPr>
      </w:pPr>
      <w:r w:rsidRPr="00D121AE">
        <w:rPr>
          <w:rFonts w:ascii="Times New Roman" w:hAnsi="Times New Roman" w:cs="Times New Roman"/>
          <w:b/>
          <w:bCs/>
          <w:sz w:val="20"/>
          <w:szCs w:val="20"/>
        </w:rPr>
        <w:t>Attorney Update</w:t>
      </w:r>
      <w:r w:rsidR="002648FB" w:rsidRPr="00D121AE">
        <w:rPr>
          <w:rFonts w:ascii="Times New Roman" w:hAnsi="Times New Roman" w:cs="Times New Roman"/>
          <w:sz w:val="20"/>
          <w:szCs w:val="20"/>
        </w:rPr>
        <w:t xml:space="preserve"> </w:t>
      </w:r>
    </w:p>
    <w:p w14:paraId="698639B9" w14:textId="77777777" w:rsidR="00EA7C0E" w:rsidRPr="00D121AE" w:rsidRDefault="00EA7C0E" w:rsidP="00EA7C0E">
      <w:pPr>
        <w:pStyle w:val="ListParagraph"/>
        <w:spacing w:after="0" w:line="240" w:lineRule="auto"/>
        <w:jc w:val="both"/>
        <w:rPr>
          <w:rFonts w:ascii="Times New Roman" w:hAnsi="Times New Roman" w:cs="Times New Roman"/>
          <w:sz w:val="20"/>
          <w:szCs w:val="20"/>
        </w:rPr>
      </w:pPr>
    </w:p>
    <w:p w14:paraId="52E993D1" w14:textId="139A5101" w:rsidR="00A67844"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Public Participation</w:t>
      </w:r>
    </w:p>
    <w:p w14:paraId="2222438B" w14:textId="77777777" w:rsidR="00AB175F" w:rsidRDefault="00AB175F" w:rsidP="00AB175F">
      <w:pPr>
        <w:pStyle w:val="ListParagraph"/>
        <w:spacing w:after="0" w:line="240" w:lineRule="auto"/>
        <w:jc w:val="both"/>
        <w:rPr>
          <w:rFonts w:ascii="Times New Roman" w:hAnsi="Times New Roman" w:cs="Times New Roman"/>
          <w:b/>
          <w:bCs/>
          <w:sz w:val="20"/>
          <w:szCs w:val="20"/>
        </w:rPr>
      </w:pPr>
    </w:p>
    <w:p w14:paraId="77C8C35D" w14:textId="1AB37546" w:rsidR="00AB175F" w:rsidRPr="00AB175F" w:rsidRDefault="00AB175F" w:rsidP="00D8788A">
      <w:pPr>
        <w:pStyle w:val="ListParagraph"/>
        <w:numPr>
          <w:ilvl w:val="0"/>
          <w:numId w:val="1"/>
        </w:num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Closed Session: </w:t>
      </w:r>
      <w:r w:rsidRPr="00AB175F">
        <w:rPr>
          <w:rFonts w:ascii="Times New Roman" w:hAnsi="Times New Roman" w:cs="Times New Roman"/>
          <w:sz w:val="20"/>
          <w:szCs w:val="20"/>
        </w:rPr>
        <w:t>To</w:t>
      </w:r>
      <w:r>
        <w:rPr>
          <w:rFonts w:ascii="Times New Roman" w:hAnsi="Times New Roman" w:cs="Times New Roman"/>
          <w:sz w:val="20"/>
          <w:szCs w:val="20"/>
        </w:rPr>
        <w:t xml:space="preserve"> Discuss Written Legal Opinion under Attorney/Client Privilege Pursuant to MCL 15.268(h)</w:t>
      </w:r>
    </w:p>
    <w:p w14:paraId="7A578C09"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724C7728" w14:textId="2B19E61B" w:rsidR="00D8788A" w:rsidRPr="00D121AE" w:rsidRDefault="00D8788A" w:rsidP="005C31A5">
      <w:pPr>
        <w:pStyle w:val="ListParagraph"/>
        <w:numPr>
          <w:ilvl w:val="0"/>
          <w:numId w:val="1"/>
        </w:numPr>
        <w:tabs>
          <w:tab w:val="left" w:pos="450"/>
        </w:tabs>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     </w:t>
      </w:r>
      <w:r w:rsidR="000D11E9" w:rsidRPr="00D121AE">
        <w:rPr>
          <w:rFonts w:ascii="Times New Roman" w:hAnsi="Times New Roman" w:cs="Times New Roman"/>
          <w:b/>
          <w:bCs/>
          <w:sz w:val="20"/>
          <w:szCs w:val="20"/>
        </w:rPr>
        <w:t>Adjournment</w:t>
      </w:r>
    </w:p>
    <w:p w14:paraId="14F32D29" w14:textId="2624D560" w:rsidR="00946193" w:rsidRDefault="000D11E9" w:rsidP="000D11E9">
      <w:pPr>
        <w:spacing w:after="0" w:line="240" w:lineRule="auto"/>
        <w:jc w:val="both"/>
        <w:rPr>
          <w:rFonts w:cstheme="minorHAnsi"/>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p w14:paraId="6E1A87AF" w14:textId="0AD42D2D" w:rsidR="00D8788A" w:rsidRDefault="00D8788A" w:rsidP="000D11E9">
      <w:pPr>
        <w:spacing w:after="0" w:line="240" w:lineRule="auto"/>
        <w:jc w:val="both"/>
        <w:rPr>
          <w:rFonts w:cstheme="minorHAnsi"/>
          <w:sz w:val="18"/>
          <w:szCs w:val="18"/>
        </w:rPr>
      </w:pPr>
    </w:p>
    <w:p w14:paraId="2DB56190" w14:textId="1F733043" w:rsidR="00D8788A" w:rsidRPr="00196937" w:rsidRDefault="00D8788A" w:rsidP="000D11E9">
      <w:pPr>
        <w:spacing w:after="0" w:line="240" w:lineRule="auto"/>
        <w:jc w:val="both"/>
        <w:rPr>
          <w:sz w:val="18"/>
          <w:szCs w:val="18"/>
        </w:rPr>
      </w:pPr>
      <w:r>
        <w:rPr>
          <w:sz w:val="18"/>
          <w:szCs w:val="18"/>
        </w:rPr>
        <w:t xml:space="preserve">Robert Taylor – </w:t>
      </w:r>
      <w:hyperlink r:id="rId8" w:history="1">
        <w:r w:rsidRPr="00723508">
          <w:rPr>
            <w:rStyle w:val="Hyperlink"/>
            <w:sz w:val="18"/>
            <w:szCs w:val="18"/>
          </w:rPr>
          <w:t>rtaylor@roseville-mi.gov</w:t>
        </w:r>
      </w:hyperlink>
      <w:r w:rsidR="00A579CD">
        <w:rPr>
          <w:sz w:val="18"/>
          <w:szCs w:val="18"/>
        </w:rPr>
        <w:t xml:space="preserve"> </w:t>
      </w:r>
      <w:r w:rsidR="00D121AE">
        <w:rPr>
          <w:sz w:val="18"/>
          <w:szCs w:val="18"/>
        </w:rPr>
        <w:t xml:space="preserve"> </w:t>
      </w:r>
      <w:r>
        <w:rPr>
          <w:sz w:val="18"/>
          <w:szCs w:val="18"/>
        </w:rPr>
        <w:t xml:space="preserve">Monique Owens – </w:t>
      </w:r>
      <w:hyperlink r:id="rId9" w:history="1">
        <w:r w:rsidR="00A579CD" w:rsidRPr="00723508">
          <w:rPr>
            <w:rStyle w:val="Hyperlink"/>
            <w:sz w:val="18"/>
            <w:szCs w:val="18"/>
          </w:rPr>
          <w:t>mowens@eastpointecity.org</w:t>
        </w:r>
      </w:hyperlink>
      <w:r w:rsidR="00D121AE">
        <w:rPr>
          <w:rStyle w:val="Hyperlink"/>
          <w:sz w:val="18"/>
          <w:szCs w:val="18"/>
        </w:rPr>
        <w:t xml:space="preserve"> </w:t>
      </w:r>
      <w:r>
        <w:rPr>
          <w:sz w:val="18"/>
          <w:szCs w:val="18"/>
        </w:rPr>
        <w:t xml:space="preserve">John Caron – </w:t>
      </w:r>
      <w:hyperlink r:id="rId10" w:history="1">
        <w:r w:rsidRPr="00723508">
          <w:rPr>
            <w:rStyle w:val="Hyperlink"/>
            <w:sz w:val="18"/>
            <w:szCs w:val="18"/>
          </w:rPr>
          <w:t>caronj@scsmi.net</w:t>
        </w:r>
      </w:hyperlink>
      <w:r>
        <w:rPr>
          <w:sz w:val="18"/>
          <w:szCs w:val="18"/>
        </w:rPr>
        <w:t xml:space="preserve"> </w:t>
      </w:r>
    </w:p>
    <w:sectPr w:rsidR="00D8788A" w:rsidRPr="00196937" w:rsidSect="00062037">
      <w:headerReference w:type="default" r:id="rId11"/>
      <w:footerReference w:type="default" r:id="rId12"/>
      <w:pgSz w:w="12240" w:h="15840" w:code="1"/>
      <w:pgMar w:top="576" w:right="1440" w:bottom="432"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925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62037"/>
    <w:rsid w:val="00070F24"/>
    <w:rsid w:val="000A4FEF"/>
    <w:rsid w:val="000C1E4A"/>
    <w:rsid w:val="000C7AD9"/>
    <w:rsid w:val="000D11E9"/>
    <w:rsid w:val="000E138E"/>
    <w:rsid w:val="000E7E05"/>
    <w:rsid w:val="00137B5A"/>
    <w:rsid w:val="0014331B"/>
    <w:rsid w:val="00150BEA"/>
    <w:rsid w:val="00154DC5"/>
    <w:rsid w:val="00173B1E"/>
    <w:rsid w:val="00174BF4"/>
    <w:rsid w:val="00182628"/>
    <w:rsid w:val="00182804"/>
    <w:rsid w:val="00196937"/>
    <w:rsid w:val="001B1AA8"/>
    <w:rsid w:val="001B3DDB"/>
    <w:rsid w:val="00225818"/>
    <w:rsid w:val="002359BD"/>
    <w:rsid w:val="002648FB"/>
    <w:rsid w:val="0027759F"/>
    <w:rsid w:val="002828DB"/>
    <w:rsid w:val="00297A0E"/>
    <w:rsid w:val="002C2C29"/>
    <w:rsid w:val="002C564E"/>
    <w:rsid w:val="002C67C1"/>
    <w:rsid w:val="002D147B"/>
    <w:rsid w:val="002D7AE2"/>
    <w:rsid w:val="002E12E5"/>
    <w:rsid w:val="00305621"/>
    <w:rsid w:val="00357A26"/>
    <w:rsid w:val="00363321"/>
    <w:rsid w:val="003B2A97"/>
    <w:rsid w:val="003B3C8F"/>
    <w:rsid w:val="003F0C78"/>
    <w:rsid w:val="0042745B"/>
    <w:rsid w:val="00433FEA"/>
    <w:rsid w:val="00457A7B"/>
    <w:rsid w:val="004607F0"/>
    <w:rsid w:val="004C7326"/>
    <w:rsid w:val="004F6875"/>
    <w:rsid w:val="0051169F"/>
    <w:rsid w:val="00517F7E"/>
    <w:rsid w:val="005248FF"/>
    <w:rsid w:val="00551DF2"/>
    <w:rsid w:val="00554020"/>
    <w:rsid w:val="00583896"/>
    <w:rsid w:val="00597031"/>
    <w:rsid w:val="005C5673"/>
    <w:rsid w:val="005F209C"/>
    <w:rsid w:val="00606FA2"/>
    <w:rsid w:val="00642FEB"/>
    <w:rsid w:val="0064513A"/>
    <w:rsid w:val="00692732"/>
    <w:rsid w:val="006A2111"/>
    <w:rsid w:val="0070116B"/>
    <w:rsid w:val="00737197"/>
    <w:rsid w:val="007565F1"/>
    <w:rsid w:val="00760051"/>
    <w:rsid w:val="00766038"/>
    <w:rsid w:val="007700E3"/>
    <w:rsid w:val="007810F4"/>
    <w:rsid w:val="007978AA"/>
    <w:rsid w:val="007B2047"/>
    <w:rsid w:val="007D4B12"/>
    <w:rsid w:val="007E0E97"/>
    <w:rsid w:val="007E1466"/>
    <w:rsid w:val="007E310F"/>
    <w:rsid w:val="007F4950"/>
    <w:rsid w:val="00802650"/>
    <w:rsid w:val="00812BD1"/>
    <w:rsid w:val="008179C2"/>
    <w:rsid w:val="00862D19"/>
    <w:rsid w:val="00881A26"/>
    <w:rsid w:val="008A0CB4"/>
    <w:rsid w:val="008B4B74"/>
    <w:rsid w:val="008D42A0"/>
    <w:rsid w:val="0090734C"/>
    <w:rsid w:val="00946193"/>
    <w:rsid w:val="0096290F"/>
    <w:rsid w:val="00980697"/>
    <w:rsid w:val="00981214"/>
    <w:rsid w:val="00991CBE"/>
    <w:rsid w:val="009B5E2F"/>
    <w:rsid w:val="009B743A"/>
    <w:rsid w:val="009C0D90"/>
    <w:rsid w:val="009C50D7"/>
    <w:rsid w:val="009F5447"/>
    <w:rsid w:val="009F5788"/>
    <w:rsid w:val="00A579CD"/>
    <w:rsid w:val="00A67844"/>
    <w:rsid w:val="00AB175F"/>
    <w:rsid w:val="00AC137F"/>
    <w:rsid w:val="00AF379E"/>
    <w:rsid w:val="00AF7A9F"/>
    <w:rsid w:val="00B42A6B"/>
    <w:rsid w:val="00B4450E"/>
    <w:rsid w:val="00B4742A"/>
    <w:rsid w:val="00B93438"/>
    <w:rsid w:val="00BB0805"/>
    <w:rsid w:val="00BC656A"/>
    <w:rsid w:val="00BF5F36"/>
    <w:rsid w:val="00C04C31"/>
    <w:rsid w:val="00C43386"/>
    <w:rsid w:val="00C579B7"/>
    <w:rsid w:val="00C61296"/>
    <w:rsid w:val="00C66276"/>
    <w:rsid w:val="00C731CF"/>
    <w:rsid w:val="00C7799E"/>
    <w:rsid w:val="00C92AA7"/>
    <w:rsid w:val="00C96093"/>
    <w:rsid w:val="00CB5378"/>
    <w:rsid w:val="00CC2707"/>
    <w:rsid w:val="00CE68BB"/>
    <w:rsid w:val="00CF149C"/>
    <w:rsid w:val="00D121AE"/>
    <w:rsid w:val="00D15279"/>
    <w:rsid w:val="00D251C4"/>
    <w:rsid w:val="00D52AE1"/>
    <w:rsid w:val="00D76FF0"/>
    <w:rsid w:val="00D84333"/>
    <w:rsid w:val="00D8788A"/>
    <w:rsid w:val="00D92A12"/>
    <w:rsid w:val="00DB0C77"/>
    <w:rsid w:val="00DE1D01"/>
    <w:rsid w:val="00DE5DE5"/>
    <w:rsid w:val="00DF48E5"/>
    <w:rsid w:val="00E1081B"/>
    <w:rsid w:val="00E35338"/>
    <w:rsid w:val="00E436E7"/>
    <w:rsid w:val="00E87A81"/>
    <w:rsid w:val="00E90E8E"/>
    <w:rsid w:val="00EA7C0E"/>
    <w:rsid w:val="00ED32AB"/>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2513"/>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 w:type="character" w:styleId="UnresolvedMention">
    <w:name w:val="Unresolved Mention"/>
    <w:basedOn w:val="DefaultParagraphFont"/>
    <w:uiPriority w:val="99"/>
    <w:semiHidden/>
    <w:unhideWhenUsed/>
    <w:rsid w:val="00D87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9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aylor@roseville-mi.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aronj@scsmi.net" TargetMode="External"/><Relationship Id="rId4" Type="http://schemas.openxmlformats.org/officeDocument/2006/relationships/settings" Target="settings.xml"/><Relationship Id="rId9" Type="http://schemas.openxmlformats.org/officeDocument/2006/relationships/hyperlink" Target="mailto:mowens@eastpointecit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32</Words>
  <Characters>189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6</cp:revision>
  <cp:lastPrinted>2020-12-10T22:29:00Z</cp:lastPrinted>
  <dcterms:created xsi:type="dcterms:W3CDTF">2021-02-10T18:10:00Z</dcterms:created>
  <dcterms:modified xsi:type="dcterms:W3CDTF">2021-04-26T15:53:00Z</dcterms:modified>
</cp:coreProperties>
</file>